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A783C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ZOMATO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58F34779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809D736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NEW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INAL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7C91D575" w14:textId="4812503A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19C90CC" w14:textId="6E6B9FC6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1DD5B94" w14:textId="31A1D579" w:rsidR="00D35E93" w:rsidRPr="00D35E93" w:rsidRDefault="00D35E93" w:rsidP="00D35E93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 w:rsidRPr="00D35E93">
        <w:rPr>
          <w:sz w:val="28"/>
          <w:szCs w:val="28"/>
        </w:rPr>
        <w:t xml:space="preserve">Which is cheapest and expensive restaurant for each </w:t>
      </w:r>
      <w:proofErr w:type="gramStart"/>
      <w:r w:rsidRPr="00D35E93">
        <w:rPr>
          <w:sz w:val="28"/>
          <w:szCs w:val="28"/>
        </w:rPr>
        <w:t>types</w:t>
      </w:r>
      <w:proofErr w:type="gramEnd"/>
      <w:r w:rsidRPr="00D35E93">
        <w:rPr>
          <w:sz w:val="28"/>
          <w:szCs w:val="28"/>
        </w:rPr>
        <w:t xml:space="preserve"> of cuisine.</w:t>
      </w:r>
    </w:p>
    <w:p w14:paraId="288760D8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1B6D51B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uisine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FF"/>
          <w:sz w:val="19"/>
          <w:szCs w:val="19"/>
        </w:rPr>
        <w:t>MIN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for_on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heapest_restaura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for_on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st_expensive_restora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NEW_FINAL</w:t>
      </w:r>
    </w:p>
    <w:p w14:paraId="5E1A19FD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Cuisine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</w:t>
      </w:r>
    </w:p>
    <w:p w14:paraId="2A63ED0F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Cuisine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568A2360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C7C0C4B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DF05ABD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8D5AEB2" w14:textId="609D0F5B" w:rsidR="00D35E93" w:rsidRPr="00D35E93" w:rsidRDefault="00D35E93" w:rsidP="00D35E93">
      <w:pPr>
        <w:rPr>
          <w:sz w:val="28"/>
          <w:szCs w:val="28"/>
        </w:rPr>
      </w:pPr>
      <w:r w:rsidRPr="00D35E93">
        <w:rPr>
          <w:sz w:val="28"/>
          <w:szCs w:val="28"/>
        </w:rPr>
        <w:t xml:space="preserve">Which location maximum number of restaurant where the </w:t>
      </w:r>
      <w:proofErr w:type="spellStart"/>
      <w:r w:rsidRPr="00D35E93">
        <w:rPr>
          <w:sz w:val="28"/>
          <w:szCs w:val="28"/>
        </w:rPr>
        <w:t>delivery_review_number</w:t>
      </w:r>
      <w:proofErr w:type="spellEnd"/>
      <w:r w:rsidRPr="00D35E93">
        <w:rPr>
          <w:sz w:val="28"/>
          <w:szCs w:val="28"/>
        </w:rPr>
        <w:t xml:space="preserve"> is greater than 1000.</w:t>
      </w:r>
    </w:p>
    <w:p w14:paraId="189BB8AF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908D922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Restaurant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NEW_FINAL</w:t>
      </w:r>
    </w:p>
    <w:p w14:paraId="537EB2BC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_Review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1000</w:t>
      </w:r>
    </w:p>
    <w:p w14:paraId="3E9BB7C7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</w:p>
    <w:p w14:paraId="76E63331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7846E033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13F90A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345DFDA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NEW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INAL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0AA9ABA1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A29F583" w14:textId="29E4C4F7" w:rsidR="00D35E93" w:rsidRP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D35E93">
        <w:rPr>
          <w:sz w:val="28"/>
          <w:szCs w:val="28"/>
        </w:rPr>
        <w:t>Which location maximum number of less rated restaurant.</w:t>
      </w:r>
    </w:p>
    <w:p w14:paraId="26BC7B02" w14:textId="77777777" w:rsidR="00D35E93" w:rsidRP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27C7BC17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NEW_FINAL</w:t>
      </w:r>
    </w:p>
    <w:p w14:paraId="34879952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rating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</w:p>
    <w:p w14:paraId="5111A5E5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</w:p>
    <w:p w14:paraId="2D162A7E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</w:p>
    <w:p w14:paraId="4668F79E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offset 0 </w:t>
      </w:r>
      <w:r>
        <w:rPr>
          <w:rFonts w:ascii="Consolas" w:hAnsi="Consolas" w:cs="Consolas"/>
          <w:color w:val="0000FF"/>
          <w:sz w:val="19"/>
          <w:szCs w:val="19"/>
        </w:rPr>
        <w:t>rows</w:t>
      </w:r>
    </w:p>
    <w:p w14:paraId="43F04C0E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etc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irst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</w:rPr>
        <w:t>ro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only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74A27EE3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8EAC773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or </w:t>
      </w:r>
    </w:p>
    <w:p w14:paraId="01F2395C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48F22D6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NEW_FINAL</w:t>
      </w:r>
    </w:p>
    <w:p w14:paraId="42385039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rating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</w:p>
    <w:p w14:paraId="056A7B71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</w:p>
    <w:p w14:paraId="610E64A2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</w:p>
    <w:p w14:paraId="003778BE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offset 0 </w:t>
      </w:r>
      <w:r>
        <w:rPr>
          <w:rFonts w:ascii="Consolas" w:hAnsi="Consolas" w:cs="Consolas"/>
          <w:color w:val="0000FF"/>
          <w:sz w:val="19"/>
          <w:szCs w:val="19"/>
        </w:rPr>
        <w:t>rows</w:t>
      </w:r>
    </w:p>
    <w:p w14:paraId="6B1FB4FD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etc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irst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</w:rPr>
        <w:t>ro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only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3A6F2EF2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668C477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C45FF2C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5AEAB6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EB3D01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NEW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INAL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019036FE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49A69C5" w14:textId="59340B45" w:rsidR="00D35E93" w:rsidRP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D35E93">
        <w:rPr>
          <w:sz w:val="28"/>
          <w:szCs w:val="28"/>
        </w:rPr>
        <w:t>Area wise cheap and expensive restaurant and their average price.</w:t>
      </w:r>
    </w:p>
    <w:p w14:paraId="02D86697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E45A6D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row_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numbe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rti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in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for_on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for_on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from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in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for_on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cheapes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for_on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st_expensiv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avg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for_on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vg_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NEW_FINAL</w:t>
      </w:r>
    </w:p>
    <w:p w14:paraId="4D6DE632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</w:t>
      </w:r>
    </w:p>
    <w:p w14:paraId="0C24F61E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01028A3C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97DCF26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A80DD37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#temptable </w:t>
      </w:r>
      <w:r>
        <w:rPr>
          <w:rFonts w:ascii="Consolas" w:hAnsi="Consolas" w:cs="Consolas"/>
          <w:color w:val="0000FF"/>
          <w:sz w:val="19"/>
          <w:szCs w:val="19"/>
        </w:rPr>
        <w:t xml:space="preserve">from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CB36850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xpensiv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heap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</w:p>
    <w:p w14:paraId="19B59D08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elec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for_on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expensive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NEW_FINAL</w:t>
      </w:r>
    </w:p>
    <w:p w14:paraId="6755F8D2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83783FA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elec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in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for_on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cheapest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NEW_FINAL</w:t>
      </w:r>
    </w:p>
    <w:p w14:paraId="34CEF90B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>b</w:t>
      </w:r>
      <w:proofErr w:type="gramEnd"/>
    </w:p>
    <w:p w14:paraId="0334F211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</w:p>
    <w:p w14:paraId="21372C34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cheapest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expensive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c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5CA778F2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FD7B348" w14:textId="3CA12F75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A669BB" w14:textId="7651E6BC" w:rsidR="00D35E93" w:rsidRP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D35E93">
        <w:rPr>
          <w:sz w:val="28"/>
          <w:szCs w:val="28"/>
        </w:rPr>
        <w:t xml:space="preserve">Number of </w:t>
      </w:r>
      <w:proofErr w:type="gramStart"/>
      <w:r w:rsidRPr="00D35E93">
        <w:rPr>
          <w:sz w:val="28"/>
          <w:szCs w:val="28"/>
        </w:rPr>
        <w:t>restaurant</w:t>
      </w:r>
      <w:proofErr w:type="gramEnd"/>
      <w:r w:rsidRPr="00D35E93">
        <w:rPr>
          <w:sz w:val="28"/>
          <w:szCs w:val="28"/>
        </w:rPr>
        <w:t xml:space="preserve"> for each type of cuisine.</w:t>
      </w:r>
    </w:p>
    <w:p w14:paraId="3B2E89EA" w14:textId="77777777" w:rsidR="00D35E93" w:rsidRP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3105A30E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Cuisine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o_of_Restaura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NEW_FINAL</w:t>
      </w:r>
    </w:p>
    <w:p w14:paraId="404D1804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Cuisines</w:t>
      </w:r>
    </w:p>
    <w:p w14:paraId="689F39AD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Cuisines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a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3F749516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68854C4" w14:textId="3F0DB062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FB21DFF" w14:textId="77777777" w:rsidR="00D35E93" w:rsidRPr="00D35E93" w:rsidRDefault="00D35E93" w:rsidP="00D35E93">
      <w:pPr>
        <w:rPr>
          <w:sz w:val="28"/>
          <w:szCs w:val="28"/>
          <w:lang w:eastAsia="en-IN"/>
        </w:rPr>
      </w:pPr>
      <w:r w:rsidRPr="00D35E93">
        <w:rPr>
          <w:sz w:val="28"/>
          <w:szCs w:val="28"/>
          <w:lang w:eastAsia="en-IN"/>
        </w:rPr>
        <w:t xml:space="preserve">You are hired in a consultancy </w:t>
      </w:r>
      <w:proofErr w:type="gramStart"/>
      <w:r w:rsidRPr="00D35E93">
        <w:rPr>
          <w:sz w:val="28"/>
          <w:szCs w:val="28"/>
          <w:lang w:eastAsia="en-IN"/>
        </w:rPr>
        <w:t>firm ,</w:t>
      </w:r>
      <w:proofErr w:type="gramEnd"/>
      <w:r w:rsidRPr="00D35E93">
        <w:rPr>
          <w:sz w:val="28"/>
          <w:szCs w:val="28"/>
          <w:lang w:eastAsia="en-IN"/>
        </w:rPr>
        <w:t xml:space="preserve"> one of their client want to open a remote kitchen (Only delivery) in Bangalore suggest them which location will be suitable for their restaurant and what should be the price of different types of dishes in early days.</w:t>
      </w:r>
    </w:p>
    <w:p w14:paraId="0B3483A2" w14:textId="78AAA422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56794BA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728D2FE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Delivery_review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NEW_FINAL</w:t>
      </w:r>
    </w:p>
    <w:p w14:paraId="24335AC7" w14:textId="77777777" w:rsidR="00D35E93" w:rsidRDefault="00D35E93" w:rsidP="00D35E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</w:p>
    <w:p w14:paraId="24E42B76" w14:textId="612E4B79" w:rsidR="002E22C0" w:rsidRDefault="00D35E93" w:rsidP="00D35E93"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Delivery_review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sectPr w:rsidR="002E22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8670A5"/>
    <w:multiLevelType w:val="multilevel"/>
    <w:tmpl w:val="5E58C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3593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tDQ1sjA2AUJTcyUdpeDU4uLM/DyQAsNaAEsKz90sAAAA"/>
  </w:docVars>
  <w:rsids>
    <w:rsidRoot w:val="00D35E93"/>
    <w:rsid w:val="002E22C0"/>
    <w:rsid w:val="00305A6D"/>
    <w:rsid w:val="006730AD"/>
    <w:rsid w:val="00B82AD2"/>
    <w:rsid w:val="00D35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4B9E9"/>
  <w15:chartTrackingRefBased/>
  <w15:docId w15:val="{EAF34142-2929-4841-9463-A6DD2C238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30AD"/>
    <w:rPr>
      <w:b w:val="0"/>
      <w:vanish w:val="0"/>
      <w:color w:val="000000" w:themeColor="text1"/>
      <w:u w:val="single" w:color="000000" w:themeColor="text1"/>
    </w:rPr>
  </w:style>
  <w:style w:type="character" w:customStyle="1" w:styleId="notion-enable-hover">
    <w:name w:val="notion-enable-hover"/>
    <w:basedOn w:val="DefaultParagraphFont"/>
    <w:rsid w:val="00D35E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29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41</Words>
  <Characters>1948</Characters>
  <Application>Microsoft Office Word</Application>
  <DocSecurity>0</DocSecurity>
  <Lines>16</Lines>
  <Paragraphs>4</Paragraphs>
  <ScaleCrop>false</ScaleCrop>
  <Company/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neesh Yadav</dc:creator>
  <cp:keywords/>
  <dc:description/>
  <cp:lastModifiedBy>Rajneesh Yadav</cp:lastModifiedBy>
  <cp:revision>1</cp:revision>
  <dcterms:created xsi:type="dcterms:W3CDTF">2022-11-07T12:58:00Z</dcterms:created>
  <dcterms:modified xsi:type="dcterms:W3CDTF">2022-11-07T13:03:00Z</dcterms:modified>
</cp:coreProperties>
</file>